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68057" w14:textId="640E7D99" w:rsidR="00386C35" w:rsidRDefault="00551A7F" w:rsidP="00551A7F">
      <w:pPr>
        <w:spacing w:after="0" w:line="240" w:lineRule="auto"/>
        <w:rPr>
          <w:rFonts w:ascii="olivier" w:eastAsia="olivier" w:hAnsi="olivier" w:cs="olivier"/>
          <w:color w:val="4BACC6"/>
          <w:sz w:val="36"/>
          <w:szCs w:val="36"/>
        </w:rPr>
      </w:pPr>
      <w:r w:rsidRPr="0015620D">
        <w:rPr>
          <w:rFonts w:ascii="Lub Dub Medium" w:hAnsi="Lub Dub Medium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0C316B75" wp14:editId="09F7B2CC">
            <wp:simplePos x="0" y="0"/>
            <wp:positionH relativeFrom="column">
              <wp:posOffset>5526996</wp:posOffset>
            </wp:positionH>
            <wp:positionV relativeFrom="paragraph">
              <wp:posOffset>-169545</wp:posOffset>
            </wp:positionV>
            <wp:extent cx="1020726" cy="784077"/>
            <wp:effectExtent l="0" t="0" r="0" b="381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726" cy="784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B83" w:rsidRPr="003A148D">
        <w:rPr>
          <w:rFonts w:ascii="Cambria" w:eastAsia="Cambria" w:hAnsi="Cambria" w:cs="Cambria"/>
          <w:b/>
          <w:noProof/>
          <w:color w:val="FFFFFF" w:themeColor="background1"/>
          <w:sz w:val="40"/>
          <w:szCs w:val="40"/>
          <w14:textFill>
            <w14:noFill/>
          </w14:textFill>
        </w:rPr>
        <w:drawing>
          <wp:inline distT="0" distB="0" distL="0" distR="0" wp14:anchorId="617B048E" wp14:editId="46784145">
            <wp:extent cx="4301731" cy="552893"/>
            <wp:effectExtent l="0" t="0" r="0" b="0"/>
            <wp:docPr id="2" name="Picture 5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34E477-65D7-48E2-94B9-0E478EFA7C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5434E477-65D7-48E2-94B9-0E478EFA7C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7633" cy="56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14B63" w14:textId="77777777" w:rsidR="00386C35" w:rsidRDefault="00386C35" w:rsidP="00B76B83">
      <w:pPr>
        <w:spacing w:after="0" w:line="240" w:lineRule="auto"/>
        <w:ind w:right="720"/>
        <w:rPr>
          <w:rFonts w:ascii="olivier" w:eastAsia="olivier" w:hAnsi="olivier" w:cs="olivier"/>
          <w:color w:val="4BACC6"/>
          <w:sz w:val="36"/>
          <w:szCs w:val="36"/>
        </w:rPr>
      </w:pPr>
    </w:p>
    <w:p w14:paraId="63CCC14B" w14:textId="204B23AB" w:rsidR="0050548B" w:rsidRPr="00551A7F" w:rsidRDefault="0013142F" w:rsidP="00B76B83">
      <w:pPr>
        <w:spacing w:after="0" w:line="240" w:lineRule="auto"/>
        <w:jc w:val="center"/>
        <w:rPr>
          <w:rFonts w:ascii="Cambria" w:eastAsia="olivier" w:hAnsi="Cambria" w:cs="olivier"/>
          <w:b/>
          <w:bCs/>
          <w:color w:val="F79646" w:themeColor="accent6"/>
          <w:sz w:val="36"/>
          <w:szCs w:val="36"/>
        </w:rPr>
      </w:pPr>
      <w:r w:rsidRPr="00551A7F">
        <w:rPr>
          <w:rFonts w:ascii="Cambria" w:eastAsia="olivier" w:hAnsi="Cambria" w:cs="olivier"/>
          <w:b/>
          <w:bCs/>
          <w:color w:val="F79646" w:themeColor="accent6"/>
          <w:sz w:val="36"/>
          <w:szCs w:val="36"/>
        </w:rPr>
        <w:t>Pathways of Influence Worksheet</w:t>
      </w:r>
    </w:p>
    <w:p w14:paraId="100A0D29" w14:textId="77777777" w:rsidR="0050548B" w:rsidRDefault="0050548B" w:rsidP="00B76B83">
      <w:pPr>
        <w:rPr>
          <w:rFonts w:ascii="Cambria" w:eastAsia="Cambria" w:hAnsi="Cambria" w:cs="Cambria"/>
          <w:i/>
        </w:rPr>
      </w:pPr>
    </w:p>
    <w:p w14:paraId="75A8A25A" w14:textId="19BE7B2E" w:rsidR="0050548B" w:rsidRDefault="0013142F" w:rsidP="00B76B83">
      <w:pPr>
        <w:jc w:val="center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“If you would persuade, you must appeal to interest rather than intellect.”  ~Benjamin Franklin</w:t>
      </w:r>
    </w:p>
    <w:p w14:paraId="3B8844F0" w14:textId="77777777" w:rsidR="00B76B83" w:rsidRPr="00B76B83" w:rsidRDefault="00B76B83" w:rsidP="00B76B83">
      <w:pPr>
        <w:jc w:val="center"/>
        <w:rPr>
          <w:rFonts w:ascii="Cambria" w:eastAsia="Cambria" w:hAnsi="Cambria" w:cs="Cambria"/>
          <w:i/>
        </w:rPr>
      </w:pPr>
    </w:p>
    <w:p w14:paraId="090551AA" w14:textId="2C1AA3D3" w:rsidR="00EF047D" w:rsidRPr="00D307B7" w:rsidRDefault="0013142F">
      <w:pPr>
        <w:rPr>
          <w:rFonts w:asciiTheme="minorHAnsi" w:eastAsia="Arvo" w:hAnsiTheme="minorHAnsi" w:cs="Arvo"/>
          <w:b/>
        </w:rPr>
      </w:pPr>
      <w:r w:rsidRPr="00D307B7">
        <w:rPr>
          <w:rFonts w:asciiTheme="minorHAnsi" w:eastAsia="Arvo" w:hAnsiTheme="minorHAnsi" w:cs="Arvo"/>
          <w:b/>
        </w:rPr>
        <w:t>Your name:</w:t>
      </w:r>
    </w:p>
    <w:p w14:paraId="593070C1" w14:textId="39732589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Which lawmaker</w:t>
      </w:r>
      <w:r w:rsidR="000467C2">
        <w:rPr>
          <w:rFonts w:asciiTheme="minorHAnsi" w:eastAsia="Arvo" w:hAnsiTheme="minorHAnsi" w:cs="Arvo"/>
        </w:rPr>
        <w:t>/decision-maker</w:t>
      </w:r>
      <w:r w:rsidRPr="00D307B7">
        <w:rPr>
          <w:rFonts w:asciiTheme="minorHAnsi" w:eastAsia="Arvo" w:hAnsiTheme="minorHAnsi" w:cs="Arvo"/>
        </w:rPr>
        <w:t xml:space="preserve"> are you researching?</w:t>
      </w:r>
    </w:p>
    <w:p w14:paraId="2CA9C292" w14:textId="1173BB89" w:rsidR="00D307B7" w:rsidRDefault="00D307B7">
      <w:pPr>
        <w:rPr>
          <w:rFonts w:asciiTheme="minorHAnsi" w:eastAsia="Arvo" w:hAnsiTheme="minorHAnsi" w:cs="Arvo"/>
        </w:rPr>
      </w:pPr>
      <w:bookmarkStart w:id="0" w:name="_gjdgxs" w:colFirst="0" w:colLast="0"/>
      <w:bookmarkEnd w:id="0"/>
      <w:r>
        <w:rPr>
          <w:rFonts w:asciiTheme="minorHAnsi" w:eastAsia="Arvo" w:hAnsiTheme="minorHAnsi" w:cs="Arvo"/>
        </w:rPr>
        <w:t>What office do they hold?</w:t>
      </w:r>
    </w:p>
    <w:p w14:paraId="1FEE242E" w14:textId="7CE43DE0" w:rsidR="000467C2" w:rsidRDefault="000467C2">
      <w:pPr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 xml:space="preserve">On a scale of 1-5, how strong is your relationship </w:t>
      </w:r>
      <w:r w:rsidR="00277819">
        <w:rPr>
          <w:rFonts w:asciiTheme="minorHAnsi" w:eastAsia="Arvo" w:hAnsiTheme="minorHAnsi" w:cs="Arvo"/>
        </w:rPr>
        <w:t>with</w:t>
      </w:r>
      <w:r>
        <w:rPr>
          <w:rFonts w:asciiTheme="minorHAnsi" w:eastAsia="Arvo" w:hAnsiTheme="minorHAnsi" w:cs="Arvo"/>
        </w:rPr>
        <w:t xml:space="preserve"> this decision-maker? (0=nonexistent and 5=strong and positive) _____</w:t>
      </w:r>
    </w:p>
    <w:p w14:paraId="21F9EDB9" w14:textId="77777777" w:rsidR="00D307B7" w:rsidRDefault="00D307B7">
      <w:pPr>
        <w:rPr>
          <w:rFonts w:asciiTheme="minorHAnsi" w:eastAsia="Arvo" w:hAnsiTheme="minorHAnsi" w:cs="Arvo"/>
        </w:rPr>
      </w:pPr>
    </w:p>
    <w:p w14:paraId="08C68720" w14:textId="7C42E074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General resources for finding “pathways” of influence:</w:t>
      </w:r>
    </w:p>
    <w:p w14:paraId="57162F0C" w14:textId="77777777" w:rsidR="00277819" w:rsidRDefault="00277819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  <w:sectPr w:rsidR="00277819" w:rsidSect="00277819">
          <w:footerReference w:type="default" r:id="rId9"/>
          <w:pgSz w:w="12240" w:h="15840"/>
          <w:pgMar w:top="720" w:right="720" w:bottom="432" w:left="990" w:header="720" w:footer="720" w:gutter="0"/>
          <w:pgNumType w:start="0"/>
          <w:cols w:space="720"/>
        </w:sectPr>
      </w:pPr>
    </w:p>
    <w:p w14:paraId="57C367A8" w14:textId="7CAB6A33" w:rsidR="0050548B" w:rsidRPr="00D307B7" w:rsidRDefault="00C77C9E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  <w:r w:rsidRPr="00D307B7">
        <w:rPr>
          <w:rFonts w:asciiTheme="minorHAnsi" w:eastAsia="Arvo" w:hAnsiTheme="minorHAnsi" w:cs="Arvo"/>
          <w:color w:val="000000"/>
        </w:rPr>
        <w:t>Google search and Google news search</w:t>
      </w:r>
      <w:r w:rsidR="000467C2">
        <w:rPr>
          <w:rFonts w:asciiTheme="minorHAnsi" w:eastAsia="Arvo" w:hAnsiTheme="minorHAnsi" w:cs="Arvo"/>
          <w:color w:val="000000"/>
        </w:rPr>
        <w:t xml:space="preserve"> and other search engines</w:t>
      </w:r>
    </w:p>
    <w:p w14:paraId="2C56FED6" w14:textId="2226068A" w:rsidR="00C77C9E" w:rsidRPr="00D307B7" w:rsidRDefault="00C77C9E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  <w:r w:rsidRPr="00D307B7">
        <w:rPr>
          <w:rFonts w:asciiTheme="minorHAnsi" w:eastAsia="Arvo" w:hAnsiTheme="minorHAnsi" w:cs="Arvo"/>
          <w:color w:val="000000"/>
        </w:rPr>
        <w:t>State</w:t>
      </w:r>
      <w:r w:rsidR="000467C2">
        <w:rPr>
          <w:rFonts w:asciiTheme="minorHAnsi" w:eastAsia="Arvo" w:hAnsiTheme="minorHAnsi" w:cs="Arvo"/>
          <w:color w:val="000000"/>
        </w:rPr>
        <w:t>/city</w:t>
      </w:r>
      <w:r w:rsidRPr="00D307B7">
        <w:rPr>
          <w:rFonts w:asciiTheme="minorHAnsi" w:eastAsia="Arvo" w:hAnsiTheme="minorHAnsi" w:cs="Arvo"/>
          <w:color w:val="000000"/>
        </w:rPr>
        <w:t xml:space="preserve"> legislative website</w:t>
      </w:r>
      <w:r w:rsidR="000467C2">
        <w:rPr>
          <w:rFonts w:asciiTheme="minorHAnsi" w:eastAsia="Arvo" w:hAnsiTheme="minorHAnsi" w:cs="Arvo"/>
          <w:color w:val="000000"/>
        </w:rPr>
        <w:t>s</w:t>
      </w:r>
    </w:p>
    <w:p w14:paraId="6E97FCBE" w14:textId="27D59D52" w:rsidR="00C77C9E" w:rsidRPr="00D307B7" w:rsidRDefault="00C77C9E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  <w:r w:rsidRPr="00D307B7">
        <w:rPr>
          <w:rFonts w:asciiTheme="minorHAnsi" w:eastAsia="Arvo" w:hAnsiTheme="minorHAnsi" w:cs="Arvo"/>
          <w:color w:val="000000"/>
        </w:rPr>
        <w:t>Campaign website</w:t>
      </w:r>
      <w:r w:rsidR="000467C2">
        <w:rPr>
          <w:rFonts w:asciiTheme="minorHAnsi" w:eastAsia="Arvo" w:hAnsiTheme="minorHAnsi" w:cs="Arvo"/>
          <w:color w:val="000000"/>
        </w:rPr>
        <w:t>s</w:t>
      </w:r>
    </w:p>
    <w:p w14:paraId="133807E8" w14:textId="01D255FA" w:rsidR="00C77C9E" w:rsidRPr="00D307B7" w:rsidRDefault="00C77C9E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  <w:r w:rsidRPr="00D307B7">
        <w:rPr>
          <w:rFonts w:asciiTheme="minorHAnsi" w:eastAsia="Arvo" w:hAnsiTheme="minorHAnsi" w:cs="Arvo"/>
          <w:color w:val="000000"/>
        </w:rPr>
        <w:t>Press releases (from their legislative web page or campaign website)</w:t>
      </w:r>
    </w:p>
    <w:p w14:paraId="7D38F7D0" w14:textId="6B5821D4" w:rsidR="00244CD3" w:rsidRPr="00D307B7" w:rsidRDefault="00244CD3" w:rsidP="00C77C9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  <w:r w:rsidRPr="00D307B7">
        <w:rPr>
          <w:rFonts w:asciiTheme="minorHAnsi" w:eastAsia="Arvo" w:hAnsiTheme="minorHAnsi" w:cs="Arvo"/>
          <w:color w:val="000000"/>
        </w:rPr>
        <w:t>Social media accounts</w:t>
      </w:r>
    </w:p>
    <w:p w14:paraId="6DE3AE4D" w14:textId="77777777" w:rsidR="00277819" w:rsidRDefault="00277819" w:rsidP="00244CD3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  <w:sectPr w:rsidR="00277819" w:rsidSect="00277819">
          <w:type w:val="continuous"/>
          <w:pgSz w:w="12240" w:h="15840"/>
          <w:pgMar w:top="720" w:right="720" w:bottom="432" w:left="990" w:header="720" w:footer="720" w:gutter="0"/>
          <w:pgNumType w:start="1"/>
          <w:cols w:num="2" w:space="720"/>
        </w:sectPr>
      </w:pPr>
    </w:p>
    <w:p w14:paraId="61312FF9" w14:textId="0917B767" w:rsidR="00C77C9E" w:rsidRPr="00D307B7" w:rsidRDefault="00C77C9E" w:rsidP="00244CD3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Arvo" w:hAnsiTheme="minorHAnsi" w:cs="Arvo"/>
          <w:color w:val="000000"/>
        </w:rPr>
      </w:pPr>
    </w:p>
    <w:p w14:paraId="7E6C82CD" w14:textId="4978CBFD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Wh</w:t>
      </w:r>
      <w:r w:rsidR="00C85540">
        <w:rPr>
          <w:rFonts w:asciiTheme="minorHAnsi" w:eastAsia="Arvo" w:hAnsiTheme="minorHAnsi" w:cs="Arvo"/>
        </w:rPr>
        <w:t xml:space="preserve">ich </w:t>
      </w:r>
      <w:r w:rsidRPr="00D307B7">
        <w:rPr>
          <w:rFonts w:asciiTheme="minorHAnsi" w:eastAsia="Arvo" w:hAnsiTheme="minorHAnsi" w:cs="Arvo"/>
        </w:rPr>
        <w:t>community do they live in?</w:t>
      </w:r>
    </w:p>
    <w:p w14:paraId="23E2EC75" w14:textId="10CD38BB" w:rsidR="0050548B" w:rsidRPr="00D307B7" w:rsidRDefault="0050548B">
      <w:pPr>
        <w:rPr>
          <w:rFonts w:asciiTheme="minorHAnsi" w:eastAsia="Arvo" w:hAnsiTheme="minorHAnsi" w:cs="Arvo"/>
        </w:rPr>
      </w:pPr>
    </w:p>
    <w:p w14:paraId="2C060CEA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16A2C35D" w14:textId="77777777" w:rsidR="00277819" w:rsidRDefault="000467C2">
      <w:pPr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>What are the demographics of the district they represent?</w:t>
      </w:r>
      <w:r w:rsidR="00277819">
        <w:rPr>
          <w:rFonts w:asciiTheme="minorHAnsi" w:eastAsia="Arvo" w:hAnsiTheme="minorHAnsi" w:cs="Arvo"/>
        </w:rPr>
        <w:t xml:space="preserve">  </w:t>
      </w:r>
    </w:p>
    <w:p w14:paraId="58196715" w14:textId="77777777" w:rsidR="00277819" w:rsidRDefault="00277819">
      <w:pPr>
        <w:rPr>
          <w:rFonts w:asciiTheme="minorHAnsi" w:eastAsia="Arvo" w:hAnsiTheme="minorHAnsi" w:cs="Arvo"/>
        </w:rPr>
      </w:pPr>
    </w:p>
    <w:p w14:paraId="198B23D1" w14:textId="77777777" w:rsidR="00277819" w:rsidRDefault="00277819">
      <w:pPr>
        <w:rPr>
          <w:rFonts w:asciiTheme="minorHAnsi" w:eastAsia="Arvo" w:hAnsiTheme="minorHAnsi" w:cs="Arvo"/>
        </w:rPr>
      </w:pPr>
    </w:p>
    <w:p w14:paraId="4BAAE364" w14:textId="686969BE" w:rsidR="000467C2" w:rsidRDefault="00277819">
      <w:pPr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>How do their district demographics connect to the demographics of people most impacted by your proposed policy change?</w:t>
      </w:r>
    </w:p>
    <w:p w14:paraId="64EE2782" w14:textId="77777777" w:rsidR="00277819" w:rsidRDefault="00277819">
      <w:pPr>
        <w:rPr>
          <w:rFonts w:asciiTheme="minorHAnsi" w:eastAsia="Arvo" w:hAnsiTheme="minorHAnsi" w:cs="Arvo"/>
        </w:rPr>
      </w:pPr>
    </w:p>
    <w:p w14:paraId="16012D00" w14:textId="77777777" w:rsidR="000467C2" w:rsidRDefault="000467C2">
      <w:pPr>
        <w:rPr>
          <w:rFonts w:asciiTheme="minorHAnsi" w:eastAsia="Arvo" w:hAnsiTheme="minorHAnsi" w:cs="Arvo"/>
        </w:rPr>
      </w:pPr>
    </w:p>
    <w:p w14:paraId="46972A4E" w14:textId="77777777" w:rsidR="00EB170D" w:rsidRDefault="00EB170D">
      <w:pPr>
        <w:rPr>
          <w:rFonts w:asciiTheme="minorHAnsi" w:eastAsia="Arvo" w:hAnsiTheme="minorHAnsi" w:cs="Arvo"/>
        </w:rPr>
      </w:pPr>
    </w:p>
    <w:p w14:paraId="53961341" w14:textId="08EB5136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lastRenderedPageBreak/>
        <w:t xml:space="preserve">How long has the person been in the legislature?  </w:t>
      </w:r>
    </w:p>
    <w:p w14:paraId="3F6D7AC8" w14:textId="7F2A4293" w:rsidR="0050548B" w:rsidRPr="00D307B7" w:rsidRDefault="0050548B">
      <w:pPr>
        <w:rPr>
          <w:rFonts w:asciiTheme="minorHAnsi" w:eastAsia="Arvo" w:hAnsiTheme="minorHAnsi" w:cs="Arvo"/>
        </w:rPr>
      </w:pPr>
    </w:p>
    <w:p w14:paraId="1348EBE1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660C2026" w14:textId="77777777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Do they ever hold office hours in the district to meet with constituents?</w:t>
      </w:r>
    </w:p>
    <w:p w14:paraId="7A3A354E" w14:textId="6F8DCE8F" w:rsidR="0050548B" w:rsidRPr="00D307B7" w:rsidRDefault="0050548B">
      <w:pPr>
        <w:rPr>
          <w:rFonts w:asciiTheme="minorHAnsi" w:eastAsia="Arvo" w:hAnsiTheme="minorHAnsi" w:cs="Arvo"/>
        </w:rPr>
      </w:pPr>
    </w:p>
    <w:p w14:paraId="2E3A2A27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261BF9EF" w14:textId="3C777E0A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What did</w:t>
      </w:r>
      <w:r w:rsidR="00277819">
        <w:rPr>
          <w:rFonts w:asciiTheme="minorHAnsi" w:eastAsia="Arvo" w:hAnsiTheme="minorHAnsi" w:cs="Arvo"/>
        </w:rPr>
        <w:t>/does</w:t>
      </w:r>
      <w:r w:rsidRPr="00D307B7">
        <w:rPr>
          <w:rFonts w:asciiTheme="minorHAnsi" w:eastAsia="Arvo" w:hAnsiTheme="minorHAnsi" w:cs="Arvo"/>
        </w:rPr>
        <w:t xml:space="preserve"> the lawmaker do, professionally, besides serving in the legislature?</w:t>
      </w:r>
    </w:p>
    <w:p w14:paraId="09DF47DB" w14:textId="77777777" w:rsidR="0050548B" w:rsidRPr="00D307B7" w:rsidRDefault="0050548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inorHAnsi" w:eastAsia="Arvo" w:hAnsiTheme="minorHAnsi" w:cs="Arvo"/>
          <w:color w:val="000000"/>
        </w:rPr>
      </w:pPr>
    </w:p>
    <w:p w14:paraId="488C526F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2044786E" w14:textId="50F278D7" w:rsidR="00277819" w:rsidRDefault="0013142F" w:rsidP="00B76B83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What information did you find about their family members?</w:t>
      </w:r>
    </w:p>
    <w:p w14:paraId="0112B989" w14:textId="77777777" w:rsidR="00B76B83" w:rsidRDefault="00B76B83" w:rsidP="00B76B83">
      <w:pPr>
        <w:rPr>
          <w:rFonts w:asciiTheme="minorHAnsi" w:eastAsia="Arvo" w:hAnsiTheme="minorHAnsi" w:cs="Arvo"/>
        </w:rPr>
      </w:pPr>
    </w:p>
    <w:p w14:paraId="7F9EDEE3" w14:textId="77777777" w:rsidR="00D307B7" w:rsidRPr="00D307B7" w:rsidRDefault="00D307B7">
      <w:pPr>
        <w:rPr>
          <w:rFonts w:asciiTheme="minorHAnsi" w:eastAsia="Arvo" w:hAnsiTheme="minorHAnsi" w:cs="Arvo"/>
        </w:rPr>
      </w:pPr>
    </w:p>
    <w:p w14:paraId="4AB4FB45" w14:textId="7DCCE3D5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Does the lawmaker have any hobbies, volunteer activities, or pet issues?</w:t>
      </w:r>
    </w:p>
    <w:p w14:paraId="1C18527F" w14:textId="77777777" w:rsidR="0050548B" w:rsidRPr="00D307B7" w:rsidRDefault="0050548B">
      <w:pPr>
        <w:rPr>
          <w:rFonts w:asciiTheme="minorHAnsi" w:eastAsia="Arvo" w:hAnsiTheme="minorHAnsi" w:cs="Arvo"/>
        </w:rPr>
      </w:pPr>
    </w:p>
    <w:p w14:paraId="7C8EE3FC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6D601BCB" w14:textId="1CAD8F7F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Wh</w:t>
      </w:r>
      <w:r w:rsidR="00C85540">
        <w:rPr>
          <w:rFonts w:asciiTheme="minorHAnsi" w:eastAsia="Arvo" w:hAnsiTheme="minorHAnsi" w:cs="Arvo"/>
        </w:rPr>
        <w:t>ich</w:t>
      </w:r>
      <w:r w:rsidRPr="00D307B7">
        <w:rPr>
          <w:rFonts w:asciiTheme="minorHAnsi" w:eastAsia="Arvo" w:hAnsiTheme="minorHAnsi" w:cs="Arvo"/>
        </w:rPr>
        <w:t xml:space="preserve"> community organizations seem to be important to them and why?</w:t>
      </w:r>
      <w:r w:rsidR="00277819">
        <w:rPr>
          <w:rFonts w:asciiTheme="minorHAnsi" w:eastAsia="Arvo" w:hAnsiTheme="minorHAnsi" w:cs="Arvo"/>
        </w:rPr>
        <w:t xml:space="preserve">  (Board affiliations, civic, social, or scouting groups, etc.)</w:t>
      </w:r>
    </w:p>
    <w:p w14:paraId="1B172A51" w14:textId="4A435200" w:rsidR="0050548B" w:rsidRPr="00D307B7" w:rsidRDefault="0050548B">
      <w:pPr>
        <w:rPr>
          <w:rFonts w:asciiTheme="minorHAnsi" w:eastAsia="Arvo" w:hAnsiTheme="minorHAnsi" w:cs="Arvo"/>
        </w:rPr>
      </w:pPr>
    </w:p>
    <w:p w14:paraId="13ADB680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62BF2ABC" w14:textId="77777777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If they participate in organized religion, what is the name of the place they worship?</w:t>
      </w:r>
    </w:p>
    <w:p w14:paraId="5AD748CF" w14:textId="0A3F0094" w:rsidR="0050548B" w:rsidRPr="00D307B7" w:rsidRDefault="0050548B">
      <w:pPr>
        <w:rPr>
          <w:rFonts w:asciiTheme="minorHAnsi" w:eastAsia="Arvo" w:hAnsiTheme="minorHAnsi" w:cs="Arvo"/>
        </w:rPr>
      </w:pPr>
    </w:p>
    <w:p w14:paraId="2E05EA75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1011173A" w14:textId="51BAAA2B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 xml:space="preserve">Look them up on </w:t>
      </w:r>
      <w:r w:rsidR="00277819">
        <w:rPr>
          <w:rFonts w:asciiTheme="minorHAnsi" w:eastAsia="Arvo" w:hAnsiTheme="minorHAnsi" w:cs="Arvo"/>
        </w:rPr>
        <w:t>social media</w:t>
      </w:r>
      <w:r w:rsidRPr="00D307B7">
        <w:rPr>
          <w:rFonts w:asciiTheme="minorHAnsi" w:eastAsia="Arvo" w:hAnsiTheme="minorHAnsi" w:cs="Arvo"/>
        </w:rPr>
        <w:t>.  What does their profile tell you?  Do you have any</w:t>
      </w:r>
      <w:r w:rsidR="00277819">
        <w:rPr>
          <w:rFonts w:asciiTheme="minorHAnsi" w:eastAsia="Arvo" w:hAnsiTheme="minorHAnsi" w:cs="Arvo"/>
        </w:rPr>
        <w:t xml:space="preserve">thing in common? </w:t>
      </w:r>
      <w:r w:rsidRPr="00D307B7">
        <w:rPr>
          <w:rFonts w:asciiTheme="minorHAnsi" w:eastAsia="Arvo" w:hAnsiTheme="minorHAnsi" w:cs="Arvo"/>
        </w:rPr>
        <w:t xml:space="preserve"> If they post, what are they generally posting about?</w:t>
      </w:r>
    </w:p>
    <w:p w14:paraId="7AB4C05E" w14:textId="3400694A" w:rsidR="0050548B" w:rsidRPr="00D307B7" w:rsidRDefault="0050548B">
      <w:pPr>
        <w:rPr>
          <w:rFonts w:asciiTheme="minorHAnsi" w:eastAsia="Arvo" w:hAnsiTheme="minorHAnsi" w:cs="Arvo"/>
        </w:rPr>
      </w:pPr>
    </w:p>
    <w:p w14:paraId="0ED40D1C" w14:textId="384D5458" w:rsidR="00EF047D" w:rsidRDefault="00EF047D">
      <w:pPr>
        <w:rPr>
          <w:rFonts w:asciiTheme="minorHAnsi" w:eastAsia="Arvo" w:hAnsiTheme="minorHAnsi" w:cs="Arvo"/>
        </w:rPr>
      </w:pPr>
    </w:p>
    <w:p w14:paraId="09A99874" w14:textId="77777777" w:rsidR="00277819" w:rsidRPr="00D307B7" w:rsidRDefault="00277819">
      <w:pPr>
        <w:rPr>
          <w:rFonts w:asciiTheme="minorHAnsi" w:eastAsia="Arvo" w:hAnsiTheme="minorHAnsi" w:cs="Arvo"/>
        </w:rPr>
      </w:pPr>
    </w:p>
    <w:p w14:paraId="764533D5" w14:textId="77777777" w:rsidR="00EB170D" w:rsidRDefault="00EB170D">
      <w:pPr>
        <w:rPr>
          <w:rFonts w:asciiTheme="minorHAnsi" w:eastAsia="Arvo" w:hAnsiTheme="minorHAnsi" w:cs="Arvo"/>
        </w:rPr>
      </w:pPr>
    </w:p>
    <w:p w14:paraId="0344CE1D" w14:textId="303EDA30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lastRenderedPageBreak/>
        <w:t>Do they use any of these social media platforms?</w:t>
      </w:r>
    </w:p>
    <w:p w14:paraId="01A3DAAC" w14:textId="77777777" w:rsidR="0050548B" w:rsidRPr="00D307B7" w:rsidRDefault="0013142F">
      <w:pPr>
        <w:ind w:firstLine="720"/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___ Facebook</w:t>
      </w:r>
      <w:r w:rsidRPr="00D307B7">
        <w:rPr>
          <w:rFonts w:asciiTheme="minorHAnsi" w:eastAsia="Arvo" w:hAnsiTheme="minorHAnsi" w:cs="Arvo"/>
        </w:rPr>
        <w:tab/>
      </w:r>
      <w:r w:rsidRPr="00D307B7">
        <w:rPr>
          <w:rFonts w:asciiTheme="minorHAnsi" w:eastAsia="Arvo" w:hAnsiTheme="minorHAnsi" w:cs="Arvo"/>
        </w:rPr>
        <w:tab/>
        <w:t>___Twitter</w:t>
      </w:r>
      <w:r w:rsidRPr="00D307B7">
        <w:rPr>
          <w:rFonts w:asciiTheme="minorHAnsi" w:eastAsia="Arvo" w:hAnsiTheme="minorHAnsi" w:cs="Arvo"/>
        </w:rPr>
        <w:tab/>
      </w:r>
      <w:r w:rsidRPr="00D307B7">
        <w:rPr>
          <w:rFonts w:asciiTheme="minorHAnsi" w:eastAsia="Arvo" w:hAnsiTheme="minorHAnsi" w:cs="Arvo"/>
        </w:rPr>
        <w:tab/>
        <w:t>___LinkedIn</w:t>
      </w:r>
      <w:r w:rsidRPr="00D307B7">
        <w:rPr>
          <w:rFonts w:asciiTheme="minorHAnsi" w:eastAsia="Arvo" w:hAnsiTheme="minorHAnsi" w:cs="Arvo"/>
        </w:rPr>
        <w:tab/>
      </w:r>
      <w:r w:rsidRPr="00D307B7">
        <w:rPr>
          <w:rFonts w:asciiTheme="minorHAnsi" w:eastAsia="Arvo" w:hAnsiTheme="minorHAnsi" w:cs="Arvo"/>
        </w:rPr>
        <w:tab/>
        <w:t>___ Instagram</w:t>
      </w:r>
    </w:p>
    <w:p w14:paraId="0608AB71" w14:textId="77777777" w:rsidR="0050548B" w:rsidRPr="00D307B7" w:rsidRDefault="0050548B">
      <w:pPr>
        <w:rPr>
          <w:rFonts w:asciiTheme="minorHAnsi" w:eastAsia="Arvo" w:hAnsiTheme="minorHAnsi" w:cs="Arvo"/>
        </w:rPr>
      </w:pPr>
    </w:p>
    <w:p w14:paraId="1D2673E1" w14:textId="77777777" w:rsidR="00277819" w:rsidRDefault="00277819">
      <w:pPr>
        <w:rPr>
          <w:rFonts w:asciiTheme="minorHAnsi" w:eastAsia="Arvo" w:hAnsiTheme="minorHAnsi" w:cs="Arvo"/>
        </w:rPr>
      </w:pPr>
    </w:p>
    <w:p w14:paraId="15A5C5F2" w14:textId="4A4A3D82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>If so, what do you learn about them from looking at what they have posted?</w:t>
      </w:r>
    </w:p>
    <w:p w14:paraId="56C89EB3" w14:textId="77777777" w:rsidR="00EF047D" w:rsidRPr="00D307B7" w:rsidRDefault="00EF047D">
      <w:pPr>
        <w:rPr>
          <w:rFonts w:asciiTheme="minorHAnsi" w:eastAsia="Arvo" w:hAnsiTheme="minorHAnsi" w:cs="Arvo"/>
        </w:rPr>
      </w:pPr>
    </w:p>
    <w:p w14:paraId="1D301DA6" w14:textId="77777777" w:rsidR="0050548B" w:rsidRPr="00D307B7" w:rsidRDefault="0050548B">
      <w:pPr>
        <w:rPr>
          <w:rFonts w:asciiTheme="minorHAnsi" w:eastAsia="Arvo" w:hAnsiTheme="minorHAnsi" w:cs="Arvo"/>
        </w:rPr>
      </w:pPr>
    </w:p>
    <w:p w14:paraId="59EE1A96" w14:textId="231E07CB" w:rsidR="0050548B" w:rsidRPr="00D307B7" w:rsidRDefault="0013142F">
      <w:pPr>
        <w:rPr>
          <w:rFonts w:asciiTheme="minorHAnsi" w:eastAsia="Arvo" w:hAnsiTheme="minorHAnsi" w:cs="Arvo"/>
        </w:rPr>
      </w:pPr>
      <w:r w:rsidRPr="00D307B7">
        <w:rPr>
          <w:rFonts w:asciiTheme="minorHAnsi" w:eastAsia="Arvo" w:hAnsiTheme="minorHAnsi" w:cs="Arvo"/>
        </w:rPr>
        <w:t xml:space="preserve">Google their </w:t>
      </w:r>
      <w:r w:rsidRPr="00055A7C">
        <w:rPr>
          <w:rFonts w:asciiTheme="minorHAnsi" w:eastAsia="Arvo" w:hAnsiTheme="minorHAnsi" w:cs="Arvo"/>
          <w:b/>
          <w:bCs/>
        </w:rPr>
        <w:t xml:space="preserve">name + </w:t>
      </w:r>
      <w:r w:rsidR="00C77C9E" w:rsidRPr="00055A7C">
        <w:rPr>
          <w:rFonts w:asciiTheme="minorHAnsi" w:eastAsia="Arvo" w:hAnsiTheme="minorHAnsi" w:cs="Arvo"/>
          <w:b/>
          <w:bCs/>
        </w:rPr>
        <w:t>key terms</w:t>
      </w:r>
      <w:r w:rsidR="00C77C9E" w:rsidRPr="00D307B7">
        <w:rPr>
          <w:rFonts w:asciiTheme="minorHAnsi" w:eastAsia="Arvo" w:hAnsiTheme="minorHAnsi" w:cs="Arvo"/>
        </w:rPr>
        <w:t xml:space="preserve"> related to the campaign </w:t>
      </w:r>
      <w:r w:rsidRPr="00D307B7">
        <w:rPr>
          <w:rFonts w:asciiTheme="minorHAnsi" w:eastAsia="Arvo" w:hAnsiTheme="minorHAnsi" w:cs="Arvo"/>
        </w:rPr>
        <w:t>and see if you learn anything interesting</w:t>
      </w:r>
      <w:r w:rsidR="00C77C9E" w:rsidRPr="00D307B7">
        <w:rPr>
          <w:rFonts w:asciiTheme="minorHAnsi" w:eastAsia="Arvo" w:hAnsiTheme="minorHAnsi" w:cs="Arvo"/>
        </w:rPr>
        <w:t>.  [For example, if you are working on a healthy kids</w:t>
      </w:r>
      <w:r w:rsidR="00D307B7">
        <w:rPr>
          <w:rFonts w:asciiTheme="minorHAnsi" w:eastAsia="Arvo" w:hAnsiTheme="minorHAnsi" w:cs="Arvo"/>
        </w:rPr>
        <w:t>’</w:t>
      </w:r>
      <w:r w:rsidR="00C77C9E" w:rsidRPr="00D307B7">
        <w:rPr>
          <w:rFonts w:asciiTheme="minorHAnsi" w:eastAsia="Arvo" w:hAnsiTheme="minorHAnsi" w:cs="Arvo"/>
        </w:rPr>
        <w:t xml:space="preserve"> meal campaign, </w:t>
      </w:r>
      <w:r w:rsidR="00277819">
        <w:rPr>
          <w:rFonts w:asciiTheme="minorHAnsi" w:eastAsia="Arvo" w:hAnsiTheme="minorHAnsi" w:cs="Arvo"/>
        </w:rPr>
        <w:t>G</w:t>
      </w:r>
      <w:r w:rsidR="00C77C9E" w:rsidRPr="00D307B7">
        <w:rPr>
          <w:rFonts w:asciiTheme="minorHAnsi" w:eastAsia="Arvo" w:hAnsiTheme="minorHAnsi" w:cs="Arvo"/>
        </w:rPr>
        <w:t>oogle legislator’s name + sugary drinks</w:t>
      </w:r>
      <w:r w:rsidR="00277819">
        <w:rPr>
          <w:rFonts w:asciiTheme="minorHAnsi" w:eastAsia="Arvo" w:hAnsiTheme="minorHAnsi" w:cs="Arvo"/>
        </w:rPr>
        <w:t xml:space="preserve">, </w:t>
      </w:r>
      <w:r w:rsidR="00C77C9E" w:rsidRPr="00D307B7">
        <w:rPr>
          <w:rFonts w:asciiTheme="minorHAnsi" w:eastAsia="Arvo" w:hAnsiTheme="minorHAnsi" w:cs="Arvo"/>
        </w:rPr>
        <w:t>legislator’s name + restaurant association</w:t>
      </w:r>
      <w:r w:rsidR="00277819">
        <w:rPr>
          <w:rFonts w:asciiTheme="minorHAnsi" w:eastAsia="Arvo" w:hAnsiTheme="minorHAnsi" w:cs="Arvo"/>
        </w:rPr>
        <w:t xml:space="preserve">, legislator’s name + diabetes, legislator’s name + pediatric health, lawmaker’s name + Pepsi, </w:t>
      </w:r>
      <w:r w:rsidR="00363C04">
        <w:rPr>
          <w:rFonts w:asciiTheme="minorHAnsi" w:eastAsia="Arvo" w:hAnsiTheme="minorHAnsi" w:cs="Arvo"/>
        </w:rPr>
        <w:t>lawmaker’s name + obesity, lawmaker’s name + health equity, etc.</w:t>
      </w:r>
      <w:r w:rsidR="00C77C9E" w:rsidRPr="00D307B7">
        <w:rPr>
          <w:rFonts w:asciiTheme="minorHAnsi" w:eastAsia="Arvo" w:hAnsiTheme="minorHAnsi" w:cs="Arvo"/>
        </w:rPr>
        <w:t>]</w:t>
      </w:r>
    </w:p>
    <w:p w14:paraId="08C247DB" w14:textId="6F3E8F14" w:rsidR="0050548B" w:rsidRPr="00D307B7" w:rsidRDefault="0050548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Arvo" w:hAnsiTheme="minorHAnsi" w:cs="Arvo"/>
          <w:color w:val="000000"/>
        </w:rPr>
        <w:sectPr w:rsidR="0050548B" w:rsidRPr="00D307B7" w:rsidSect="00277819">
          <w:type w:val="continuous"/>
          <w:pgSz w:w="12240" w:h="15840"/>
          <w:pgMar w:top="720" w:right="720" w:bottom="432" w:left="990" w:header="720" w:footer="720" w:gutter="0"/>
          <w:pgNumType w:start="1"/>
          <w:cols w:space="720"/>
        </w:sectPr>
      </w:pPr>
    </w:p>
    <w:p w14:paraId="41F92C37" w14:textId="735C6C6F" w:rsidR="00277819" w:rsidRDefault="00277819">
      <w:pPr>
        <w:spacing w:line="360" w:lineRule="auto"/>
        <w:rPr>
          <w:rFonts w:asciiTheme="minorHAnsi" w:eastAsia="Arvo" w:hAnsiTheme="minorHAnsi" w:cs="Arvo"/>
        </w:rPr>
      </w:pPr>
    </w:p>
    <w:p w14:paraId="3BB8E62B" w14:textId="77777777" w:rsidR="00EB170D" w:rsidRDefault="00EB170D">
      <w:pPr>
        <w:spacing w:line="360" w:lineRule="auto"/>
        <w:rPr>
          <w:rFonts w:asciiTheme="minorHAnsi" w:eastAsia="Arvo" w:hAnsiTheme="minorHAnsi" w:cs="Arvo"/>
        </w:rPr>
      </w:pPr>
    </w:p>
    <w:p w14:paraId="2693712A" w14:textId="77777777" w:rsidR="00277819" w:rsidRDefault="00277819">
      <w:pPr>
        <w:spacing w:line="360" w:lineRule="auto"/>
        <w:rPr>
          <w:rFonts w:asciiTheme="minorHAnsi" w:eastAsia="Arvo" w:hAnsiTheme="minorHAnsi" w:cs="Arvo"/>
        </w:rPr>
      </w:pPr>
    </w:p>
    <w:p w14:paraId="204B4A58" w14:textId="6FAD917A" w:rsidR="0050548B" w:rsidRDefault="00277819">
      <w:pPr>
        <w:spacing w:line="360" w:lineRule="auto"/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>Similarly, G</w:t>
      </w:r>
      <w:r w:rsidRPr="00D307B7">
        <w:rPr>
          <w:rFonts w:asciiTheme="minorHAnsi" w:eastAsia="Arvo" w:hAnsiTheme="minorHAnsi" w:cs="Arvo"/>
        </w:rPr>
        <w:t>oogle the</w:t>
      </w:r>
      <w:r>
        <w:rPr>
          <w:rFonts w:asciiTheme="minorHAnsi" w:eastAsia="Arvo" w:hAnsiTheme="minorHAnsi" w:cs="Arvo"/>
        </w:rPr>
        <w:t xml:space="preserve"> name of communities and neighborhoods within their district</w:t>
      </w:r>
      <w:r w:rsidRPr="00D307B7">
        <w:rPr>
          <w:rFonts w:asciiTheme="minorHAnsi" w:eastAsia="Arvo" w:hAnsiTheme="minorHAnsi" w:cs="Arvo"/>
        </w:rPr>
        <w:t xml:space="preserve"> + key terms related to the campaign and see if you learn anything interesting.</w:t>
      </w:r>
    </w:p>
    <w:p w14:paraId="70B2DEAB" w14:textId="4A8BD2F5" w:rsidR="00661C15" w:rsidRDefault="00661C15">
      <w:pPr>
        <w:spacing w:line="360" w:lineRule="auto"/>
        <w:rPr>
          <w:rFonts w:asciiTheme="minorHAnsi" w:eastAsia="Arvo" w:hAnsiTheme="minorHAnsi" w:cs="Arvo"/>
        </w:rPr>
      </w:pPr>
    </w:p>
    <w:p w14:paraId="7AF5E7A7" w14:textId="3F62E599" w:rsidR="00661C15" w:rsidRDefault="00661C15">
      <w:pPr>
        <w:spacing w:line="360" w:lineRule="auto"/>
        <w:rPr>
          <w:rFonts w:asciiTheme="minorHAnsi" w:eastAsia="Arvo" w:hAnsiTheme="minorHAnsi" w:cs="Arvo"/>
        </w:rPr>
      </w:pPr>
    </w:p>
    <w:p w14:paraId="6D92DD06" w14:textId="77777777" w:rsidR="00661C15" w:rsidRDefault="00661C15" w:rsidP="00661C15">
      <w:pPr>
        <w:spacing w:line="360" w:lineRule="auto"/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>Within their district, which are the major employers?</w:t>
      </w:r>
    </w:p>
    <w:p w14:paraId="5538DB32" w14:textId="77777777" w:rsidR="00055A7C" w:rsidRDefault="00055A7C" w:rsidP="00055A7C">
      <w:pPr>
        <w:spacing w:line="360" w:lineRule="auto"/>
        <w:rPr>
          <w:rFonts w:asciiTheme="minorHAnsi" w:eastAsia="Arvo" w:hAnsiTheme="minorHAnsi" w:cs="Arvo"/>
        </w:rPr>
      </w:pPr>
    </w:p>
    <w:p w14:paraId="013DF8B1" w14:textId="77777777" w:rsidR="00055A7C" w:rsidRDefault="00055A7C" w:rsidP="00055A7C">
      <w:pPr>
        <w:spacing w:line="360" w:lineRule="auto"/>
        <w:rPr>
          <w:rFonts w:asciiTheme="minorHAnsi" w:eastAsia="Arvo" w:hAnsiTheme="minorHAnsi" w:cs="Arvo"/>
        </w:rPr>
      </w:pPr>
    </w:p>
    <w:p w14:paraId="5F1F3046" w14:textId="77777777" w:rsidR="00661C15" w:rsidRDefault="00661C15" w:rsidP="00661C15">
      <w:pPr>
        <w:spacing w:line="360" w:lineRule="auto"/>
        <w:rPr>
          <w:rFonts w:asciiTheme="minorHAnsi" w:eastAsia="Arvo" w:hAnsiTheme="minorHAnsi" w:cs="Arvo"/>
        </w:rPr>
      </w:pPr>
      <w:r>
        <w:rPr>
          <w:rFonts w:asciiTheme="minorHAnsi" w:eastAsia="Arvo" w:hAnsiTheme="minorHAnsi" w:cs="Arvo"/>
        </w:rPr>
        <w:t>Within their district, what are the major health institutions?</w:t>
      </w:r>
    </w:p>
    <w:p w14:paraId="5CB6D83F" w14:textId="77777777" w:rsidR="00661C15" w:rsidRPr="00D307B7" w:rsidRDefault="00661C15">
      <w:pPr>
        <w:spacing w:line="360" w:lineRule="auto"/>
        <w:rPr>
          <w:rFonts w:asciiTheme="minorHAnsi" w:eastAsia="Arvo" w:hAnsiTheme="minorHAnsi" w:cs="Arvo"/>
        </w:rPr>
      </w:pPr>
    </w:p>
    <w:sectPr w:rsidR="00661C15" w:rsidRPr="00D307B7">
      <w:type w:val="continuous"/>
      <w:pgSz w:w="12240" w:h="15840"/>
      <w:pgMar w:top="720" w:right="720" w:bottom="432" w:left="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DE924" w14:textId="77777777" w:rsidR="00EE6A2B" w:rsidRDefault="00EE6A2B">
      <w:pPr>
        <w:spacing w:after="0" w:line="240" w:lineRule="auto"/>
      </w:pPr>
      <w:r>
        <w:separator/>
      </w:r>
    </w:p>
  </w:endnote>
  <w:endnote w:type="continuationSeparator" w:id="0">
    <w:p w14:paraId="16173BA6" w14:textId="77777777" w:rsidR="00EE6A2B" w:rsidRDefault="00EE6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livier">
    <w:altName w:val="Calibri"/>
    <w:panose1 w:val="020B0604020202020204"/>
    <w:charset w:val="00"/>
    <w:family w:val="auto"/>
    <w:pitch w:val="default"/>
  </w:font>
  <w:font w:name="Lub Dub Medium">
    <w:altName w:val="Calibri"/>
    <w:panose1 w:val="020B0604020202020204"/>
    <w:charset w:val="00"/>
    <w:family w:val="swiss"/>
    <w:pitch w:val="variable"/>
    <w:sig w:usb0="800000E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vo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89FA6" w14:textId="3B179EBB" w:rsidR="00424DA4" w:rsidRPr="00EF4B61" w:rsidRDefault="00424DA4" w:rsidP="00424DA4">
    <w:pPr>
      <w:spacing w:after="0" w:line="240" w:lineRule="auto"/>
      <w:jc w:val="center"/>
      <w:rPr>
        <w:rFonts w:ascii="Cambria" w:eastAsia="Cambria" w:hAnsi="Cambria" w:cs="Cambria"/>
        <w:color w:val="222222"/>
        <w:sz w:val="24"/>
        <w:szCs w:val="24"/>
        <w:highlight w:val="white"/>
      </w:rPr>
    </w:pPr>
    <w:r w:rsidRPr="00EF4B61">
      <w:rPr>
        <w:rFonts w:ascii="Cambria" w:eastAsia="Cambria" w:hAnsi="Cambria" w:cs="Cambria"/>
        <w:i/>
        <w:color w:val="222222"/>
        <w:highlight w:val="white"/>
      </w:rPr>
      <w:t>This document may not be reproduced, distributed, or modified, in whole or in part, without written permission.  Copyright © 20</w:t>
    </w:r>
    <w:r w:rsidR="000467C2">
      <w:rPr>
        <w:rFonts w:ascii="Cambria" w:eastAsia="Cambria" w:hAnsi="Cambria" w:cs="Cambria"/>
        <w:i/>
        <w:color w:val="222222"/>
        <w:highlight w:val="white"/>
      </w:rPr>
      <w:t>21</w:t>
    </w:r>
    <w:r w:rsidRPr="00EF4B61">
      <w:rPr>
        <w:rFonts w:ascii="Cambria" w:eastAsia="Cambria" w:hAnsi="Cambria" w:cs="Cambria"/>
        <w:i/>
        <w:color w:val="222222"/>
        <w:highlight w:val="white"/>
      </w:rPr>
      <w:t xml:space="preserve"> – Send requests to</w:t>
    </w:r>
    <w:r w:rsidRPr="00EF4B61">
      <w:rPr>
        <w:rFonts w:ascii="Cambria" w:eastAsia="Cambria" w:hAnsi="Cambria" w:cs="Cambria"/>
        <w:i/>
        <w:color w:val="222222"/>
        <w:sz w:val="24"/>
        <w:szCs w:val="24"/>
        <w:highlight w:val="white"/>
      </w:rPr>
      <w:t xml:space="preserve"> </w:t>
    </w:r>
    <w:hyperlink r:id="rId1" w:history="1">
      <w:r w:rsidR="00D307B7" w:rsidRPr="00BA0C91">
        <w:rPr>
          <w:rStyle w:val="Hyperlink"/>
          <w:rFonts w:ascii="Cambria" w:eastAsia="Cambria" w:hAnsi="Cambria" w:cs="Cambria"/>
          <w:i/>
          <w:sz w:val="24"/>
          <w:szCs w:val="24"/>
          <w:highlight w:val="white"/>
        </w:rPr>
        <w:t>questions@mypowerpeople.com</w:t>
      </w:r>
    </w:hyperlink>
  </w:p>
  <w:p w14:paraId="36CE1B5B" w14:textId="70FBA66F" w:rsidR="0050548B" w:rsidRDefault="0050548B">
    <w:pPr>
      <w:jc w:val="center"/>
      <w:rPr>
        <w:rFonts w:ascii="Arvo" w:eastAsia="Arvo" w:hAnsi="Arvo" w:cs="Arvo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63BDB" w14:textId="77777777" w:rsidR="00EE6A2B" w:rsidRDefault="00EE6A2B">
      <w:pPr>
        <w:spacing w:after="0" w:line="240" w:lineRule="auto"/>
      </w:pPr>
      <w:r>
        <w:separator/>
      </w:r>
    </w:p>
  </w:footnote>
  <w:footnote w:type="continuationSeparator" w:id="0">
    <w:p w14:paraId="3F52BC6F" w14:textId="77777777" w:rsidR="00EE6A2B" w:rsidRDefault="00EE6A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77039"/>
    <w:multiLevelType w:val="hybridMultilevel"/>
    <w:tmpl w:val="24AC1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D620C"/>
    <w:multiLevelType w:val="multilevel"/>
    <w:tmpl w:val="707A7B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C0E0804"/>
    <w:multiLevelType w:val="multilevel"/>
    <w:tmpl w:val="68D400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3MDIxNDEGkuYWJko6SsGpxcWZ+XkgBYa1AAJGmIAsAAAA"/>
  </w:docVars>
  <w:rsids>
    <w:rsidRoot w:val="0050548B"/>
    <w:rsid w:val="000467C2"/>
    <w:rsid w:val="00050E02"/>
    <w:rsid w:val="00055A7C"/>
    <w:rsid w:val="00081E57"/>
    <w:rsid w:val="0013142F"/>
    <w:rsid w:val="0014486B"/>
    <w:rsid w:val="00244CD3"/>
    <w:rsid w:val="00277819"/>
    <w:rsid w:val="00363C04"/>
    <w:rsid w:val="00386C35"/>
    <w:rsid w:val="00424DA4"/>
    <w:rsid w:val="0050548B"/>
    <w:rsid w:val="00551A7F"/>
    <w:rsid w:val="006523D8"/>
    <w:rsid w:val="00661C15"/>
    <w:rsid w:val="006C22DB"/>
    <w:rsid w:val="008346EF"/>
    <w:rsid w:val="0089518D"/>
    <w:rsid w:val="00997E07"/>
    <w:rsid w:val="00A2280E"/>
    <w:rsid w:val="00B76B83"/>
    <w:rsid w:val="00B96416"/>
    <w:rsid w:val="00C048DC"/>
    <w:rsid w:val="00C166B3"/>
    <w:rsid w:val="00C77C9E"/>
    <w:rsid w:val="00C85540"/>
    <w:rsid w:val="00D307B7"/>
    <w:rsid w:val="00EB170D"/>
    <w:rsid w:val="00EE6A2B"/>
    <w:rsid w:val="00EF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13A6"/>
  <w15:docId w15:val="{4C95234E-B1FB-43D8-9FB4-6FE9D4165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24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DA4"/>
  </w:style>
  <w:style w:type="paragraph" w:styleId="Footer">
    <w:name w:val="footer"/>
    <w:basedOn w:val="Normal"/>
    <w:link w:val="FooterChar"/>
    <w:uiPriority w:val="99"/>
    <w:unhideWhenUsed/>
    <w:rsid w:val="00424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DA4"/>
  </w:style>
  <w:style w:type="paragraph" w:styleId="ListParagraph">
    <w:name w:val="List Paragraph"/>
    <w:basedOn w:val="Normal"/>
    <w:uiPriority w:val="34"/>
    <w:qFormat/>
    <w:rsid w:val="00C77C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07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7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778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8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8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8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8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8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questions@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f4f22ede-e726-4d3d-b195-8dfd25ae0d91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B76DAE-03C6-4B27-B688-A3767CE31926}"/>
</file>

<file path=customXml/itemProps2.xml><?xml version="1.0" encoding="utf-8"?>
<ds:datastoreItem xmlns:ds="http://schemas.openxmlformats.org/officeDocument/2006/customXml" ds:itemID="{F1A44396-24B6-4B33-9700-846176EDF347}"/>
</file>

<file path=customXml/itemProps3.xml><?xml version="1.0" encoding="utf-8"?>
<ds:datastoreItem xmlns:ds="http://schemas.openxmlformats.org/officeDocument/2006/customXml" ds:itemID="{92AF1DFE-FB0B-4564-9249-A4EDFB6A821B}"/>
</file>

<file path=customXml/itemProps4.xml><?xml version="1.0" encoding="utf-8"?>
<ds:datastoreItem xmlns:ds="http://schemas.openxmlformats.org/officeDocument/2006/customXml" ds:itemID="{C84D8ED2-46BC-4A08-8603-55B6FF216B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Pickles</dc:creator>
  <cp:lastModifiedBy>Rachel Busby</cp:lastModifiedBy>
  <cp:revision>2</cp:revision>
  <dcterms:created xsi:type="dcterms:W3CDTF">2021-06-01T17:24:00Z</dcterms:created>
  <dcterms:modified xsi:type="dcterms:W3CDTF">2021-06-0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6399BF81E4B8487267805BB6DDB</vt:lpwstr>
  </property>
</Properties>
</file>